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8693D" w:rsidRDefault="0088693D" w:rsidP="0088693D">
      <w:pPr>
        <w:pStyle w:val="Nagwek1"/>
        <w:rPr>
          <w:lang w:val="pl-PL"/>
        </w:rPr>
      </w:pPr>
      <w:bookmarkStart w:id="0" w:name="analiza-zbioru-danych-california-housing"/>
      <w:r>
        <w:rPr>
          <w:lang w:val="pl-PL"/>
        </w:rPr>
        <w:t>Tomasz Królikowski. Nr albumu</w:t>
      </w:r>
      <w:r w:rsidR="003A39E0">
        <w:rPr>
          <w:lang w:val="pl-PL"/>
        </w:rPr>
        <w:t>: 153790</w:t>
      </w:r>
    </w:p>
    <w:p w:rsidR="003A39E0" w:rsidRPr="003A39E0" w:rsidRDefault="003A39E0" w:rsidP="003A39E0">
      <w:pPr>
        <w:pStyle w:val="Tekstpodstawowy"/>
        <w:rPr>
          <w:color w:val="FF0000"/>
          <w:lang w:val="pl-PL"/>
        </w:rPr>
      </w:pPr>
      <w:hyperlink r:id="rId8" w:history="1">
        <w:r w:rsidRPr="003A39E0">
          <w:rPr>
            <w:rStyle w:val="Hipercze"/>
            <w:color w:val="FF0000"/>
            <w:lang w:val="pl-PL"/>
          </w:rPr>
          <w:t>Repozytorium tego ćwiczenia na GitHub</w:t>
        </w:r>
      </w:hyperlink>
    </w:p>
    <w:p w:rsidR="000D41F1" w:rsidRDefault="00273611">
      <w:pPr>
        <w:pStyle w:val="Nagwek1"/>
        <w:rPr>
          <w:lang w:val="pl-PL"/>
        </w:rPr>
      </w:pPr>
      <w:r w:rsidRPr="00F95479">
        <w:rPr>
          <w:lang w:val="pl-PL"/>
        </w:rPr>
        <w:t xml:space="preserve">Analiza zbioru danych California </w:t>
      </w:r>
      <w:proofErr w:type="spellStart"/>
      <w:r w:rsidRPr="00F95479">
        <w:rPr>
          <w:lang w:val="pl-PL"/>
        </w:rPr>
        <w:t>Housing</w:t>
      </w:r>
      <w:proofErr w:type="spellEnd"/>
    </w:p>
    <w:p w:rsidR="003A39E0" w:rsidRPr="00F95479" w:rsidRDefault="003A39E0" w:rsidP="00F95479">
      <w:pPr>
        <w:pStyle w:val="Tekstpodstawowy"/>
        <w:rPr>
          <w:lang w:val="pl-PL"/>
        </w:rPr>
      </w:pPr>
    </w:p>
    <w:p w:rsidR="000D41F1" w:rsidRPr="003F59DE" w:rsidRDefault="00273611" w:rsidP="00F95479">
      <w:pPr>
        <w:pStyle w:val="Compact"/>
        <w:ind w:firstLine="720"/>
        <w:rPr>
          <w:lang w:val="pl-PL"/>
        </w:rPr>
      </w:pPr>
      <w:r w:rsidRPr="003F59DE">
        <w:rPr>
          <w:lang w:val="pl-PL"/>
        </w:rPr>
        <w:t>Celem tego zadania było zastosowanie regresji liniowej na danych dotyczących cen nieruchomości w Kalifornii. Miałem sprawdzić, jak dobrze model przewidywał medianę wartości domów na podstawie różnych cech, takich jak średni dochód mieszkańców, liczba pokoi czy wiek budynku.</w:t>
      </w:r>
    </w:p>
    <w:p w:rsidR="000D41F1" w:rsidRPr="003F59DE" w:rsidRDefault="00273611">
      <w:pPr>
        <w:pStyle w:val="Nagwek2"/>
        <w:rPr>
          <w:lang w:val="pl-PL"/>
        </w:rPr>
      </w:pPr>
      <w:bookmarkStart w:id="1" w:name="a-wczytanie-i-analiza-zbioru-danych"/>
      <w:r w:rsidRPr="003F59DE">
        <w:rPr>
          <w:lang w:val="pl-PL"/>
        </w:rPr>
        <w:t>(a) Wczytanie i analiza zbioru danych</w:t>
      </w:r>
    </w:p>
    <w:p w:rsidR="000D41F1" w:rsidRPr="003F59DE" w:rsidRDefault="00273611">
      <w:pPr>
        <w:pStyle w:val="FirstParagraph"/>
        <w:rPr>
          <w:lang w:val="pl-PL"/>
        </w:rPr>
      </w:pPr>
      <w:r w:rsidRPr="003F59DE">
        <w:rPr>
          <w:lang w:val="pl-PL"/>
        </w:rPr>
        <w:t xml:space="preserve">Dane pobrałem z biblioteki </w:t>
      </w:r>
      <w:proofErr w:type="spellStart"/>
      <w:r w:rsidRPr="003F59DE">
        <w:rPr>
          <w:b/>
          <w:bCs/>
          <w:lang w:val="pl-PL"/>
        </w:rPr>
        <w:t>scikit-learn</w:t>
      </w:r>
      <w:proofErr w:type="spellEnd"/>
      <w:r w:rsidRPr="003F59DE">
        <w:rPr>
          <w:lang w:val="pl-PL"/>
        </w:rPr>
        <w:t xml:space="preserve"> i zapisałem w formie </w:t>
      </w:r>
      <w:proofErr w:type="spellStart"/>
      <w:r w:rsidRPr="003F59DE">
        <w:rPr>
          <w:b/>
          <w:bCs/>
          <w:lang w:val="pl-PL"/>
        </w:rPr>
        <w:t>DataFrame</w:t>
      </w:r>
      <w:proofErr w:type="spellEnd"/>
      <w:r w:rsidRPr="003F59DE">
        <w:rPr>
          <w:lang w:val="pl-PL"/>
        </w:rPr>
        <w:t>.</w:t>
      </w:r>
    </w:p>
    <w:p w:rsidR="000D41F1" w:rsidRDefault="00273611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Wczytani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anych</w:t>
      </w:r>
      <w:proofErr w:type="spellEnd"/>
      <w:r>
        <w:br/>
      </w:r>
      <w:proofErr w:type="spellStart"/>
      <w:r>
        <w:rPr>
          <w:rStyle w:val="NormalTok"/>
        </w:rPr>
        <w:t>californi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etch_california_housing(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pd.DataFrame(california.data, columns</w:t>
      </w:r>
      <w:r>
        <w:rPr>
          <w:rStyle w:val="OperatorTok"/>
        </w:rPr>
        <w:t>=</w:t>
      </w:r>
      <w:r>
        <w:rPr>
          <w:rStyle w:val="NormalTok"/>
        </w:rPr>
        <w:t>california.feature_names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california.target</w:t>
      </w:r>
    </w:p>
    <w:p w:rsidR="000D41F1" w:rsidRPr="003F59DE" w:rsidRDefault="00273611">
      <w:pPr>
        <w:pStyle w:val="FirstParagraph"/>
        <w:rPr>
          <w:lang w:val="pl-PL"/>
        </w:rPr>
      </w:pPr>
      <w:r w:rsidRPr="003F59DE">
        <w:rPr>
          <w:lang w:val="pl-PL"/>
        </w:rPr>
        <w:t>Kilka pierwszych wierszy zbioru danych:</w:t>
      </w:r>
    </w:p>
    <w:tbl>
      <w:tblPr>
        <w:tblStyle w:val="Tabela-Siatka"/>
        <w:tblW w:w="5000" w:type="pct"/>
        <w:tblLook w:val="0020" w:firstRow="1" w:lastRow="0" w:firstColumn="0" w:lastColumn="0" w:noHBand="0" w:noVBand="0"/>
      </w:tblPr>
      <w:tblGrid>
        <w:gridCol w:w="831"/>
        <w:gridCol w:w="1041"/>
        <w:gridCol w:w="1092"/>
        <w:gridCol w:w="1164"/>
        <w:gridCol w:w="1113"/>
        <w:gridCol w:w="1035"/>
        <w:gridCol w:w="905"/>
        <w:gridCol w:w="1048"/>
        <w:gridCol w:w="1347"/>
      </w:tblGrid>
      <w:tr w:rsidR="000D41F1" w:rsidRPr="003F59DE" w:rsidTr="0088693D"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proofErr w:type="spellStart"/>
            <w:r w:rsidRPr="003F59DE">
              <w:rPr>
                <w:sz w:val="18"/>
                <w:szCs w:val="18"/>
              </w:rPr>
              <w:t>MedInc</w:t>
            </w:r>
            <w:proofErr w:type="spellEnd"/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HouseAge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AveRooms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AveBedrms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Population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AveOccup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Latitude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Longitude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MedHouseVal</w:t>
            </w:r>
          </w:p>
        </w:tc>
      </w:tr>
      <w:tr w:rsidR="000D41F1" w:rsidRPr="003F59DE" w:rsidTr="0088693D"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8.3252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41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6.9841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1.0238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322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2.5556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37.88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-122.23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4.526</w:t>
            </w:r>
          </w:p>
        </w:tc>
      </w:tr>
      <w:tr w:rsidR="000D41F1" w:rsidRPr="003F59DE" w:rsidTr="0088693D"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8.3014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21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6.2381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0.9719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2401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2.1098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37.86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-122.22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3.585</w:t>
            </w:r>
          </w:p>
        </w:tc>
      </w:tr>
      <w:tr w:rsidR="000D41F1" w:rsidRPr="003F59DE" w:rsidTr="0088693D"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7.2574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52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8.2881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1.0734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496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2.8023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37.85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-122.24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3.521</w:t>
            </w:r>
          </w:p>
        </w:tc>
      </w:tr>
      <w:tr w:rsidR="000D41F1" w:rsidRPr="003F59DE" w:rsidTr="0088693D"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5.6431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52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5.8174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1.0731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558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2.5479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37.85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-122.25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3.413</w:t>
            </w:r>
          </w:p>
        </w:tc>
      </w:tr>
      <w:tr w:rsidR="000D41F1" w:rsidRPr="003F59DE" w:rsidTr="0088693D"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3.8462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52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6.2819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1.0811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565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2.1815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37.85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-122.25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3.422</w:t>
            </w:r>
          </w:p>
        </w:tc>
      </w:tr>
    </w:tbl>
    <w:p w:rsidR="003A39E0" w:rsidRDefault="003A39E0">
      <w:pPr>
        <w:pStyle w:val="Nagwek2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bookmarkStart w:id="2" w:name="b.-wizualizacja-danych"/>
      <w:bookmarkEnd w:id="1"/>
    </w:p>
    <w:p w:rsidR="000D41F1" w:rsidRDefault="00273611">
      <w:pPr>
        <w:pStyle w:val="Nagwek2"/>
      </w:pPr>
      <w:r>
        <w:t>(b). Wizualizacja danych</w:t>
      </w:r>
    </w:p>
    <w:p w:rsidR="000D41F1" w:rsidRPr="003F59DE" w:rsidRDefault="00273611">
      <w:pPr>
        <w:pStyle w:val="FirstParagraph"/>
        <w:rPr>
          <w:lang w:val="pl-PL"/>
        </w:rPr>
      </w:pPr>
      <w:r w:rsidRPr="003F59DE">
        <w:rPr>
          <w:lang w:val="pl-PL"/>
        </w:rPr>
        <w:t>Aby zobaczyć wpływ poszczególnych cech na ceny domów, wygenerowałem wykresy zależności:</w:t>
      </w:r>
    </w:p>
    <w:p w:rsidR="000D41F1" w:rsidRPr="003F59DE" w:rsidRDefault="00273611">
      <w:pPr>
        <w:pStyle w:val="Tekstpodstawowy"/>
        <w:rPr>
          <w:lang w:val="pl-PL"/>
        </w:rPr>
      </w:pPr>
      <w:r w:rsidRPr="003F59DE">
        <w:rPr>
          <w:lang w:val="pl-PL"/>
        </w:rPr>
        <w:t xml:space="preserve">  </w:t>
      </w:r>
      <w:r w:rsidR="00F95479">
        <w:rPr>
          <w:lang w:val="pl-PL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6" type="#_x0000_t75" style="width:151.2pt;height:100.8pt">
            <v:imagedata r:id="rId9" o:title="AveBedrms_vs_MedHouseVal"/>
          </v:shape>
        </w:pict>
      </w:r>
      <w:r w:rsidR="00F95479">
        <w:rPr>
          <w:lang w:val="pl-PL"/>
        </w:rPr>
        <w:pict>
          <v:shape id="_x0000_i1035" type="#_x0000_t75" style="width:151.2pt;height:100.8pt">
            <v:imagedata r:id="rId10" o:title="AveOccup_vs_MedHouseVal"/>
          </v:shape>
        </w:pict>
      </w:r>
      <w:r w:rsidR="00F95479">
        <w:rPr>
          <w:lang w:val="pl-PL"/>
        </w:rPr>
        <w:pict>
          <v:shape id="_x0000_i1025" type="#_x0000_t75" style="width:151.2pt;height:100.8pt">
            <v:imagedata r:id="rId11" o:title="AveRooms_vs_MedHouseVal"/>
          </v:shape>
        </w:pict>
      </w:r>
    </w:p>
    <w:p w:rsidR="000D41F1" w:rsidRDefault="00273611">
      <w:pPr>
        <w:pStyle w:val="Tekstpodstawowy"/>
        <w:rPr>
          <w:lang w:val="pl-PL"/>
        </w:rPr>
      </w:pPr>
      <w:r w:rsidRPr="003F59DE">
        <w:rPr>
          <w:lang w:val="pl-PL"/>
        </w:rPr>
        <w:lastRenderedPageBreak/>
        <w:t xml:space="preserve">   </w:t>
      </w:r>
      <w:r w:rsidR="00F95479">
        <w:rPr>
          <w:lang w:val="pl-PL"/>
        </w:rPr>
        <w:pict>
          <v:shape id="_x0000_i1026" type="#_x0000_t75" style="width:151.2pt;height:100.8pt">
            <v:imagedata r:id="rId12" o:title="HouseAge_vs_MedHouseVal"/>
          </v:shape>
        </w:pict>
      </w:r>
      <w:r w:rsidR="00F95479">
        <w:rPr>
          <w:lang w:val="pl-PL"/>
        </w:rPr>
        <w:pict>
          <v:shape id="_x0000_i1027" type="#_x0000_t75" style="width:151.2pt;height:100.8pt">
            <v:imagedata r:id="rId13" o:title="Latitude_vs_MedHouseVal"/>
          </v:shape>
        </w:pict>
      </w:r>
      <w:r w:rsidR="00F95479">
        <w:rPr>
          <w:lang w:val="pl-PL"/>
        </w:rPr>
        <w:pict>
          <v:shape id="_x0000_i1028" type="#_x0000_t75" style="width:151.2pt;height:100.8pt">
            <v:imagedata r:id="rId14" o:title="Longitude_vs_MedHouseVal"/>
          </v:shape>
        </w:pict>
      </w:r>
    </w:p>
    <w:tbl>
      <w:tblPr>
        <w:tblStyle w:val="Tabela-Siatka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F95479" w:rsidTr="00F95479">
        <w:trPr>
          <w:jc w:val="center"/>
        </w:trPr>
        <w:tc>
          <w:tcPr>
            <w:tcW w:w="2500" w:type="pct"/>
            <w:vAlign w:val="center"/>
          </w:tcPr>
          <w:p w:rsidR="00F95479" w:rsidRDefault="00F95479" w:rsidP="00F95479">
            <w:pPr>
              <w:pStyle w:val="Tekstpodstawowy"/>
              <w:jc w:val="center"/>
              <w:rPr>
                <w:lang w:val="pl-PL"/>
              </w:rPr>
            </w:pPr>
            <w:r>
              <w:rPr>
                <w:noProof/>
              </w:rPr>
              <w:drawing>
                <wp:inline distT="0" distB="0" distL="0" distR="0" wp14:anchorId="68516710" wp14:editId="15EBB55F">
                  <wp:extent cx="1920240" cy="1280160"/>
                  <wp:effectExtent l="0" t="0" r="3810" b="0"/>
                  <wp:docPr id="1" name="Obraz 1" descr="C:\Users\Technik WTi\AppData\Local\Microsoft\Windows\INetCache\Content.Word\MedInc_vs_MedHouseV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" descr="C:\Users\Technik WTi\AppData\Local\Microsoft\Windows\INetCache\Content.Word\MedInc_vs_MedHouseVa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0240" cy="1280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vAlign w:val="center"/>
          </w:tcPr>
          <w:p w:rsidR="00F95479" w:rsidRDefault="00F95479" w:rsidP="00F95479">
            <w:pPr>
              <w:pStyle w:val="Tekstpodstawowy"/>
              <w:jc w:val="center"/>
              <w:rPr>
                <w:lang w:val="pl-PL"/>
              </w:rPr>
            </w:pPr>
            <w:r>
              <w:rPr>
                <w:noProof/>
              </w:rPr>
              <w:drawing>
                <wp:inline distT="0" distB="0" distL="0" distR="0" wp14:anchorId="0E99A7D9" wp14:editId="37C8FB5C">
                  <wp:extent cx="1813560" cy="1203960"/>
                  <wp:effectExtent l="0" t="0" r="0" b="0"/>
                  <wp:docPr id="2" name="Obraz 2" descr="C:\Users\Technik WTi\AppData\Local\Microsoft\Windows\INetCache\Content.Word\Population_vs_MedHouseV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 descr="C:\Users\Technik WTi\AppData\Local\Microsoft\Windows\INetCache\Content.Word\Population_vs_MedHouseVa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13560" cy="1203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A39E0" w:rsidRPr="003A39E0" w:rsidRDefault="003A39E0" w:rsidP="003A39E0">
      <w:bookmarkStart w:id="3" w:name="trenowanie-modelu-regresji-liniowej"/>
      <w:bookmarkEnd w:id="2"/>
    </w:p>
    <w:p w:rsidR="000D41F1" w:rsidRPr="003F59DE" w:rsidRDefault="00273611">
      <w:pPr>
        <w:pStyle w:val="Nagwek2"/>
        <w:rPr>
          <w:lang w:val="pl-PL"/>
        </w:rPr>
      </w:pPr>
      <w:r w:rsidRPr="003F59DE">
        <w:rPr>
          <w:lang w:val="pl-PL"/>
        </w:rPr>
        <w:t>Trenowanie modelu regresji liniowej</w:t>
      </w:r>
    </w:p>
    <w:p w:rsidR="000D41F1" w:rsidRPr="003F59DE" w:rsidRDefault="00273611">
      <w:pPr>
        <w:pStyle w:val="Nagwek3"/>
        <w:rPr>
          <w:lang w:val="pl-PL"/>
        </w:rPr>
      </w:pPr>
      <w:bookmarkStart w:id="4" w:name="Xd44d632bf31e4dcc2a0f3c3cbe466864add1058"/>
      <w:r w:rsidRPr="003F59DE">
        <w:rPr>
          <w:lang w:val="pl-PL"/>
        </w:rPr>
        <w:t>(c) Podział danych na zbiór uczący i testowy (70% / 30%)</w:t>
      </w:r>
    </w:p>
    <w:p w:rsidR="00F95479" w:rsidRDefault="00273611">
      <w:pPr>
        <w:pStyle w:val="FirstParagraph"/>
        <w:rPr>
          <w:lang w:val="pl-PL"/>
        </w:rPr>
      </w:pPr>
      <w:r w:rsidRPr="003F59DE">
        <w:rPr>
          <w:lang w:val="pl-PL"/>
        </w:rPr>
        <w:t xml:space="preserve">Rozmiary zbiorów: </w:t>
      </w:r>
    </w:p>
    <w:p w:rsidR="00F95479" w:rsidRDefault="00273611" w:rsidP="00F95479">
      <w:pPr>
        <w:pStyle w:val="FirstParagraph"/>
        <w:numPr>
          <w:ilvl w:val="0"/>
          <w:numId w:val="5"/>
        </w:numPr>
        <w:rPr>
          <w:lang w:val="pl-PL"/>
        </w:rPr>
      </w:pPr>
      <w:proofErr w:type="spellStart"/>
      <w:r w:rsidRPr="00F95479">
        <w:rPr>
          <w:b/>
          <w:lang w:val="pl-PL"/>
        </w:rPr>
        <w:t>X_train</w:t>
      </w:r>
      <w:proofErr w:type="spellEnd"/>
      <w:r w:rsidRPr="003F59DE">
        <w:rPr>
          <w:lang w:val="pl-PL"/>
        </w:rPr>
        <w:t>: 14 448 próbek</w:t>
      </w:r>
    </w:p>
    <w:p w:rsidR="00F95479" w:rsidRDefault="00273611" w:rsidP="00F95479">
      <w:pPr>
        <w:pStyle w:val="FirstParagraph"/>
        <w:numPr>
          <w:ilvl w:val="0"/>
          <w:numId w:val="5"/>
        </w:numPr>
        <w:rPr>
          <w:lang w:val="pl-PL"/>
        </w:rPr>
      </w:pPr>
      <w:proofErr w:type="spellStart"/>
      <w:r w:rsidRPr="00F95479">
        <w:rPr>
          <w:b/>
          <w:lang w:val="pl-PL"/>
        </w:rPr>
        <w:t>X_test</w:t>
      </w:r>
      <w:proofErr w:type="spellEnd"/>
      <w:r w:rsidRPr="003F59DE">
        <w:rPr>
          <w:lang w:val="pl-PL"/>
        </w:rPr>
        <w:t xml:space="preserve">: 6 192 próbek </w:t>
      </w:r>
    </w:p>
    <w:p w:rsidR="00F95479" w:rsidRDefault="00273611" w:rsidP="00F95479">
      <w:pPr>
        <w:pStyle w:val="Nagwek3"/>
        <w:rPr>
          <w:lang w:val="pl-PL"/>
        </w:rPr>
      </w:pPr>
      <w:r w:rsidRPr="003F59DE">
        <w:rPr>
          <w:lang w:val="pl-PL"/>
        </w:rPr>
        <w:t xml:space="preserve">(d) Nauka modelu regresji liniowej na zbiorze uczącym </w:t>
      </w:r>
    </w:p>
    <w:p w:rsidR="00F95479" w:rsidRDefault="00273611" w:rsidP="00F95479">
      <w:pPr>
        <w:pStyle w:val="Nagwek3"/>
        <w:rPr>
          <w:lang w:val="pl-PL"/>
        </w:rPr>
      </w:pPr>
      <w:r w:rsidRPr="003F59DE">
        <w:rPr>
          <w:lang w:val="pl-PL"/>
        </w:rPr>
        <w:t>(e) Obliczanie błędów MAE i MSE dla zbiorów uczącego i testowego</w:t>
      </w:r>
    </w:p>
    <w:p w:rsidR="000D41F1" w:rsidRPr="003F59DE" w:rsidRDefault="00273611">
      <w:pPr>
        <w:pStyle w:val="FirstParagraph"/>
        <w:rPr>
          <w:lang w:val="pl-PL"/>
        </w:rPr>
      </w:pPr>
      <w:r w:rsidRPr="003F59DE">
        <w:rPr>
          <w:lang w:val="pl-PL"/>
        </w:rPr>
        <w:t xml:space="preserve"> Wyniki błędów są następujące:</w:t>
      </w:r>
    </w:p>
    <w:tbl>
      <w:tblPr>
        <w:tblStyle w:val="Tabela-Siatka"/>
        <w:tblW w:w="5000" w:type="pct"/>
        <w:tblLook w:val="0020" w:firstRow="1" w:lastRow="0" w:firstColumn="0" w:lastColumn="0" w:noHBand="0" w:noVBand="0"/>
      </w:tblPr>
      <w:tblGrid>
        <w:gridCol w:w="1026"/>
        <w:gridCol w:w="4323"/>
        <w:gridCol w:w="4227"/>
      </w:tblGrid>
      <w:tr w:rsidR="000D41F1" w:rsidTr="00F95479">
        <w:tc>
          <w:tcPr>
            <w:tcW w:w="0" w:type="auto"/>
          </w:tcPr>
          <w:p w:rsidR="000D41F1" w:rsidRDefault="00273611">
            <w:pPr>
              <w:pStyle w:val="Compact"/>
            </w:pPr>
            <w:proofErr w:type="spellStart"/>
            <w:r>
              <w:t>Zbiór</w:t>
            </w:r>
            <w:proofErr w:type="spellEnd"/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MAE (średni błąd bezwzględny)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MSE (średni błąd kwadratowy)</w:t>
            </w:r>
          </w:p>
        </w:tc>
      </w:tr>
      <w:tr w:rsidR="000D41F1" w:rsidTr="00F95479">
        <w:tc>
          <w:tcPr>
            <w:tcW w:w="0" w:type="auto"/>
          </w:tcPr>
          <w:p w:rsidR="000D41F1" w:rsidRDefault="00273611">
            <w:pPr>
              <w:pStyle w:val="Compact"/>
            </w:pPr>
            <w:r>
              <w:rPr>
                <w:b/>
                <w:bCs/>
              </w:rPr>
              <w:t>Train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530969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523358</w:t>
            </w:r>
          </w:p>
        </w:tc>
      </w:tr>
      <w:tr w:rsidR="000D41F1" w:rsidTr="00F95479">
        <w:tc>
          <w:tcPr>
            <w:tcW w:w="0" w:type="auto"/>
          </w:tcPr>
          <w:p w:rsidR="000D41F1" w:rsidRDefault="00273611">
            <w:pPr>
              <w:pStyle w:val="Compact"/>
            </w:pPr>
            <w:r>
              <w:rPr>
                <w:b/>
                <w:bCs/>
              </w:rPr>
              <w:t>Test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527247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530568</w:t>
            </w:r>
          </w:p>
        </w:tc>
      </w:tr>
    </w:tbl>
    <w:p w:rsidR="00F95479" w:rsidRDefault="00F95479">
      <w:pPr>
        <w:pStyle w:val="Nagwek2"/>
      </w:pPr>
      <w:bookmarkStart w:id="5" w:name="regresja-dla-każdej-cechy-osobno"/>
      <w:bookmarkEnd w:id="3"/>
      <w:bookmarkEnd w:id="4"/>
    </w:p>
    <w:p w:rsidR="003A39E0" w:rsidRDefault="003A39E0">
      <w:pPr>
        <w:pStyle w:val="Nagwek2"/>
        <w:rPr>
          <w:lang w:val="pl-PL"/>
        </w:rPr>
      </w:pPr>
    </w:p>
    <w:p w:rsidR="000D41F1" w:rsidRPr="00F95479" w:rsidRDefault="00273611">
      <w:pPr>
        <w:pStyle w:val="Nagwek2"/>
        <w:rPr>
          <w:lang w:val="pl-PL"/>
        </w:rPr>
      </w:pPr>
      <w:r w:rsidRPr="00F95479">
        <w:rPr>
          <w:lang w:val="pl-PL"/>
        </w:rPr>
        <w:t>Regresja dla każdej cechy osobno</w:t>
      </w:r>
    </w:p>
    <w:p w:rsidR="000D41F1" w:rsidRPr="003F59DE" w:rsidRDefault="00273611">
      <w:pPr>
        <w:pStyle w:val="Nagwek3"/>
        <w:rPr>
          <w:lang w:val="pl-PL"/>
        </w:rPr>
      </w:pPr>
      <w:bookmarkStart w:id="6" w:name="X781653ce933553ee861a5e98025e0bd8af5912b"/>
      <w:r w:rsidRPr="003F59DE">
        <w:rPr>
          <w:lang w:val="pl-PL"/>
        </w:rPr>
        <w:t>(f) Trening modelu dla każdej z 8 cech osobno i analiza wyników</w:t>
      </w:r>
    </w:p>
    <w:p w:rsidR="000D41F1" w:rsidRDefault="00273611">
      <w:pPr>
        <w:pStyle w:val="FirstParagraph"/>
      </w:pPr>
      <w:r w:rsidRPr="003F59DE">
        <w:rPr>
          <w:lang w:val="pl-PL"/>
        </w:rPr>
        <w:t>Przeprowadziłem analizę, w której trenowałem model regresji osobno dla każdej cechy.</w:t>
      </w:r>
      <w:r w:rsidRPr="003F59DE">
        <w:rPr>
          <w:lang w:val="pl-PL"/>
        </w:rPr>
        <w:br/>
      </w:r>
      <w:r w:rsidRPr="003A39E0">
        <w:rPr>
          <w:lang w:val="pl-PL"/>
        </w:rPr>
        <w:t>Pełna tabela wyników dla wszystkich cech:</w:t>
      </w:r>
    </w:p>
    <w:tbl>
      <w:tblPr>
        <w:tblStyle w:val="Tabela-Siatka"/>
        <w:tblW w:w="9033" w:type="dxa"/>
        <w:tblLook w:val="0020" w:firstRow="1" w:lastRow="0" w:firstColumn="0" w:lastColumn="0" w:noHBand="0" w:noVBand="0"/>
      </w:tblPr>
      <w:tblGrid>
        <w:gridCol w:w="2460"/>
        <w:gridCol w:w="1731"/>
        <w:gridCol w:w="1695"/>
        <w:gridCol w:w="1592"/>
        <w:gridCol w:w="1555"/>
      </w:tblGrid>
      <w:tr w:rsidR="000D41F1" w:rsidTr="003A39E0">
        <w:trPr>
          <w:trHeight w:val="364"/>
        </w:trPr>
        <w:tc>
          <w:tcPr>
            <w:tcW w:w="0" w:type="auto"/>
          </w:tcPr>
          <w:p w:rsidR="000D41F1" w:rsidRDefault="00273611">
            <w:pPr>
              <w:pStyle w:val="Compact"/>
            </w:pPr>
            <w:proofErr w:type="spellStart"/>
            <w:r>
              <w:lastRenderedPageBreak/>
              <w:t>Cecha</w:t>
            </w:r>
            <w:proofErr w:type="spellEnd"/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MAE (train)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MSE (train)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MAE (test)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MSE (test)</w:t>
            </w:r>
          </w:p>
        </w:tc>
      </w:tr>
      <w:tr w:rsidR="000D41F1" w:rsidTr="003A39E0">
        <w:trPr>
          <w:trHeight w:val="377"/>
        </w:trPr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Wielowymiarowy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530969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523358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527247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530568</w:t>
            </w:r>
          </w:p>
        </w:tc>
      </w:tr>
      <w:tr w:rsidR="000D41F1" w:rsidTr="003A39E0">
        <w:trPr>
          <w:trHeight w:val="364"/>
        </w:trPr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MedInc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627033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705137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623156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691798</w:t>
            </w:r>
          </w:p>
        </w:tc>
      </w:tr>
      <w:tr w:rsidR="000D41F1" w:rsidTr="003A39E0">
        <w:trPr>
          <w:trHeight w:val="364"/>
        </w:trPr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HouseAge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908627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1.324487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901346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1.298525</w:t>
            </w:r>
          </w:p>
        </w:tc>
      </w:tr>
      <w:tr w:rsidR="000D41F1" w:rsidTr="003A39E0">
        <w:trPr>
          <w:trHeight w:val="364"/>
        </w:trPr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AveRooms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899329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1.308700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888332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1.282406</w:t>
            </w:r>
          </w:p>
        </w:tc>
      </w:tr>
      <w:tr w:rsidR="000D41F1" w:rsidTr="003A39E0">
        <w:trPr>
          <w:trHeight w:val="377"/>
        </w:trPr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AveBedrms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912082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1.336550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904754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1.310307</w:t>
            </w:r>
          </w:p>
        </w:tc>
      </w:tr>
      <w:tr w:rsidR="000D41F1" w:rsidTr="003A39E0">
        <w:trPr>
          <w:trHeight w:val="364"/>
        </w:trPr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Population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914058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1.338904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906106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1.311698</w:t>
            </w:r>
          </w:p>
        </w:tc>
      </w:tr>
      <w:tr w:rsidR="000D41F1" w:rsidTr="003A39E0">
        <w:trPr>
          <w:trHeight w:val="364"/>
        </w:trPr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AveOccup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914008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1.339107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905821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1.311583</w:t>
            </w:r>
          </w:p>
        </w:tc>
      </w:tr>
      <w:tr w:rsidR="000D41F1" w:rsidTr="003A39E0">
        <w:trPr>
          <w:trHeight w:val="377"/>
        </w:trPr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Latitude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905495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1.312861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896702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1.282952</w:t>
            </w:r>
          </w:p>
        </w:tc>
      </w:tr>
      <w:tr w:rsidR="000D41F1" w:rsidTr="003A39E0">
        <w:trPr>
          <w:trHeight w:val="377"/>
        </w:trPr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Longitude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910863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1.336434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902603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1.310834</w:t>
            </w:r>
          </w:p>
        </w:tc>
      </w:tr>
    </w:tbl>
    <w:p w:rsidR="000D41F1" w:rsidRPr="003F59DE" w:rsidRDefault="00273611">
      <w:pPr>
        <w:pStyle w:val="Nagwek3"/>
        <w:rPr>
          <w:lang w:val="pl-PL"/>
        </w:rPr>
      </w:pPr>
      <w:bookmarkStart w:id="7" w:name="X3dcc73c3e1cce1f0923bb866399073eb1cd5560"/>
      <w:bookmarkEnd w:id="6"/>
      <w:r w:rsidRPr="003F59DE">
        <w:rPr>
          <w:lang w:val="pl-PL"/>
        </w:rPr>
        <w:t>Poniżej wykresy regresji dla każdej cechy:</w:t>
      </w:r>
    </w:p>
    <w:p w:rsidR="000D41F1" w:rsidRDefault="00273611">
      <w:pPr>
        <w:pStyle w:val="FirstParagraph"/>
        <w:rPr>
          <w:lang w:val="pl-PL"/>
        </w:rPr>
      </w:pPr>
      <w:r w:rsidRPr="003F59DE">
        <w:rPr>
          <w:lang w:val="pl-PL"/>
        </w:rPr>
        <w:t xml:space="preserve">  </w:t>
      </w:r>
      <w:r w:rsidR="0088693D">
        <w:rPr>
          <w:lang w:val="pl-PL"/>
        </w:rPr>
        <w:pict>
          <v:shape id="_x0000_i1029" type="#_x0000_t75" style="width:151.2pt;height:100.8pt">
            <v:imagedata r:id="rId17" o:title="AveBedrms_regression"/>
          </v:shape>
        </w:pict>
      </w:r>
      <w:r w:rsidR="0088693D">
        <w:rPr>
          <w:lang w:val="pl-PL"/>
        </w:rPr>
        <w:pict>
          <v:shape id="_x0000_i1030" type="#_x0000_t75" style="width:151.2pt;height:100.8pt">
            <v:imagedata r:id="rId18" o:title="AveOccup_regression"/>
          </v:shape>
        </w:pict>
      </w:r>
      <w:r w:rsidR="0088693D">
        <w:rPr>
          <w:lang w:val="pl-PL"/>
        </w:rPr>
        <w:pict>
          <v:shape id="_x0000_i1031" type="#_x0000_t75" style="width:151.2pt;height:100.8pt">
            <v:imagedata r:id="rId19" o:title="AveRooms_regression"/>
          </v:shape>
        </w:pict>
      </w:r>
      <w:bookmarkStart w:id="8" w:name="_GoBack"/>
      <w:bookmarkEnd w:id="8"/>
    </w:p>
    <w:p w:rsidR="0088693D" w:rsidRDefault="0088693D" w:rsidP="0088693D">
      <w:pPr>
        <w:pStyle w:val="Tekstpodstawowy"/>
        <w:rPr>
          <w:lang w:val="pl-PL"/>
        </w:rPr>
      </w:pPr>
      <w:r>
        <w:rPr>
          <w:lang w:val="pl-PL"/>
        </w:rPr>
        <w:pict>
          <v:shape id="_x0000_i1032" type="#_x0000_t75" style="width:151.2pt;height:100.8pt">
            <v:imagedata r:id="rId20" o:title="HouseAge_regression"/>
          </v:shape>
        </w:pict>
      </w:r>
      <w:r>
        <w:rPr>
          <w:lang w:val="pl-PL"/>
        </w:rPr>
        <w:pict>
          <v:shape id="_x0000_i1033" type="#_x0000_t75" style="width:151.2pt;height:100.8pt">
            <v:imagedata r:id="rId21" o:title="Latitude_regression"/>
          </v:shape>
        </w:pict>
      </w:r>
      <w:r>
        <w:rPr>
          <w:lang w:val="pl-PL"/>
        </w:rPr>
        <w:pict>
          <v:shape id="_x0000_i1034" type="#_x0000_t75" style="width:151.2pt;height:100.8pt">
            <v:imagedata r:id="rId22" o:title="Longitude_regression"/>
          </v:shape>
        </w:pic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88693D" w:rsidTr="0088693D">
        <w:tc>
          <w:tcPr>
            <w:tcW w:w="4788" w:type="dxa"/>
            <w:vAlign w:val="center"/>
          </w:tcPr>
          <w:p w:rsidR="0088693D" w:rsidRDefault="0088693D" w:rsidP="0088693D">
            <w:pPr>
              <w:pStyle w:val="Tekstpodstawowy"/>
              <w:jc w:val="center"/>
              <w:rPr>
                <w:lang w:val="pl-PL"/>
              </w:rPr>
            </w:pPr>
            <w:r>
              <w:rPr>
                <w:noProof/>
              </w:rPr>
              <w:drawing>
                <wp:inline distT="0" distB="0" distL="0" distR="0" wp14:anchorId="345FD5DC" wp14:editId="5B9C1FCD">
                  <wp:extent cx="1929384" cy="1289304"/>
                  <wp:effectExtent l="0" t="0" r="0" b="6350"/>
                  <wp:docPr id="4" name="Obraz 4" descr="C:\Users\Technik WTi\AppData\Local\Microsoft\Windows\INetCache\Content.Word\MedInc_regressio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" descr="C:\Users\Technik WTi\AppData\Local\Microsoft\Windows\INetCache\Content.Word\MedInc_regressio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9384" cy="12893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88" w:type="dxa"/>
            <w:vAlign w:val="center"/>
          </w:tcPr>
          <w:p w:rsidR="0088693D" w:rsidRDefault="0088693D" w:rsidP="0088693D">
            <w:pPr>
              <w:pStyle w:val="Tekstpodstawowy"/>
              <w:jc w:val="center"/>
              <w:rPr>
                <w:lang w:val="pl-PL"/>
              </w:rPr>
            </w:pPr>
            <w:r>
              <w:rPr>
                <w:noProof/>
              </w:rPr>
              <w:drawing>
                <wp:inline distT="0" distB="0" distL="0" distR="0" wp14:anchorId="0F7CF53C" wp14:editId="47D8B8A4">
                  <wp:extent cx="1920240" cy="1280160"/>
                  <wp:effectExtent l="0" t="0" r="3810" b="0"/>
                  <wp:docPr id="3" name="Obraz 3" descr="C:\Users\Technik WTi\AppData\Local\Microsoft\Windows\INetCache\Content.Word\Population_regressio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1" descr="C:\Users\Technik WTi\AppData\Local\Microsoft\Windows\INetCache\Content.Word\Population_regressio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0240" cy="1280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88693D" w:rsidRPr="0088693D" w:rsidRDefault="0088693D" w:rsidP="0088693D">
      <w:pPr>
        <w:pStyle w:val="Tekstpodstawowy"/>
        <w:rPr>
          <w:lang w:val="pl-PL"/>
        </w:rPr>
      </w:pPr>
    </w:p>
    <w:p w:rsidR="000D41F1" w:rsidRPr="003F59DE" w:rsidRDefault="00273611">
      <w:pPr>
        <w:pStyle w:val="Tekstpodstawowy"/>
        <w:rPr>
          <w:lang w:val="pl-PL"/>
        </w:rPr>
      </w:pPr>
      <w:r w:rsidRPr="003F59DE">
        <w:rPr>
          <w:lang w:val="pl-PL"/>
        </w:rPr>
        <w:t xml:space="preserve">  </w:t>
      </w:r>
    </w:p>
    <w:p w:rsidR="000D41F1" w:rsidRPr="003F59DE" w:rsidRDefault="00273611">
      <w:pPr>
        <w:pStyle w:val="Tekstpodstawowy"/>
        <w:rPr>
          <w:lang w:val="pl-PL"/>
        </w:rPr>
      </w:pPr>
      <w:r w:rsidRPr="003F59DE">
        <w:rPr>
          <w:lang w:val="pl-PL"/>
        </w:rPr>
        <w:t xml:space="preserve"> </w:t>
      </w:r>
    </w:p>
    <w:p w:rsidR="000D41F1" w:rsidRPr="003F59DE" w:rsidRDefault="00273611">
      <w:pPr>
        <w:pStyle w:val="Nagwek3"/>
        <w:rPr>
          <w:lang w:val="pl-PL"/>
        </w:rPr>
      </w:pPr>
      <w:bookmarkStart w:id="9" w:name="Xf364e6c66c4b1d64ea85ded2372117fe3c68e77"/>
      <w:bookmarkEnd w:id="7"/>
      <w:r w:rsidRPr="003F59DE">
        <w:rPr>
          <w:lang w:val="pl-PL"/>
        </w:rPr>
        <w:lastRenderedPageBreak/>
        <w:t>Poniżej wykres rzeczywistych vs przewidywanych wartości dla modelu wielowymiarowego.</w:t>
      </w:r>
    </w:p>
    <w:p w:rsidR="000D41F1" w:rsidRPr="003F59DE" w:rsidRDefault="0088693D">
      <w:pPr>
        <w:pStyle w:val="FirstParagraph"/>
        <w:rPr>
          <w:lang w:val="pl-PL"/>
        </w:rPr>
      </w:pPr>
      <w:r>
        <w:rPr>
          <w:lang w:val="pl-PL"/>
        </w:rPr>
        <w:pict>
          <v:shape id="_x0000_i1037" type="#_x0000_t75" style="width:345.6pt;height:345.6pt">
            <v:imagedata r:id="rId25" o:title="Wielowymiarowy_model"/>
          </v:shape>
        </w:pict>
      </w:r>
    </w:p>
    <w:p w:rsidR="000D41F1" w:rsidRDefault="00273611">
      <w:pPr>
        <w:pStyle w:val="Nagwek2"/>
      </w:pPr>
      <w:bookmarkStart w:id="10" w:name="analiza-wyników"/>
      <w:bookmarkEnd w:id="5"/>
      <w:bookmarkEnd w:id="9"/>
      <w:proofErr w:type="spellStart"/>
      <w:r>
        <w:t>Analiza</w:t>
      </w:r>
      <w:proofErr w:type="spellEnd"/>
      <w:r>
        <w:t xml:space="preserve"> </w:t>
      </w:r>
      <w:proofErr w:type="spellStart"/>
      <w:r>
        <w:t>wyników</w:t>
      </w:r>
      <w:proofErr w:type="spellEnd"/>
    </w:p>
    <w:p w:rsidR="000D41F1" w:rsidRDefault="00273611">
      <w:pPr>
        <w:pStyle w:val="Nagwek3"/>
      </w:pPr>
      <w:bookmarkStart w:id="11" w:name="porównując-wyniki"/>
      <w:r>
        <w:t>Porównując wyniki:</w:t>
      </w:r>
    </w:p>
    <w:p w:rsidR="000D41F1" w:rsidRPr="003F59DE" w:rsidRDefault="00273611">
      <w:pPr>
        <w:pStyle w:val="Compact"/>
        <w:numPr>
          <w:ilvl w:val="0"/>
          <w:numId w:val="3"/>
        </w:numPr>
        <w:rPr>
          <w:lang w:val="pl-PL"/>
        </w:rPr>
      </w:pPr>
      <w:r w:rsidRPr="003F59DE">
        <w:rPr>
          <w:b/>
          <w:bCs/>
          <w:lang w:val="pl-PL"/>
        </w:rPr>
        <w:t>Model wielowymiarowy</w:t>
      </w:r>
      <w:r w:rsidRPr="003F59DE">
        <w:rPr>
          <w:lang w:val="pl-PL"/>
        </w:rPr>
        <w:t xml:space="preserve"> osiągnął </w:t>
      </w:r>
      <w:r w:rsidRPr="003F59DE">
        <w:rPr>
          <w:b/>
          <w:bCs/>
          <w:lang w:val="pl-PL"/>
        </w:rPr>
        <w:t>mniejszy błąd</w:t>
      </w:r>
      <w:r w:rsidRPr="003F59DE">
        <w:rPr>
          <w:lang w:val="pl-PL"/>
        </w:rPr>
        <w:t xml:space="preserve"> niż modele trenowane tylko na jednej cesze.</w:t>
      </w:r>
    </w:p>
    <w:p w:rsidR="000D41F1" w:rsidRPr="003F59DE" w:rsidRDefault="00273611">
      <w:pPr>
        <w:pStyle w:val="Compact"/>
        <w:numPr>
          <w:ilvl w:val="0"/>
          <w:numId w:val="3"/>
        </w:numPr>
        <w:rPr>
          <w:lang w:val="pl-PL"/>
        </w:rPr>
      </w:pPr>
      <w:r w:rsidRPr="003F59DE">
        <w:rPr>
          <w:b/>
          <w:bCs/>
          <w:lang w:val="pl-PL"/>
        </w:rPr>
        <w:t>Najlepsza pojedyncza cecha</w:t>
      </w:r>
      <w:r w:rsidRPr="003F59DE">
        <w:rPr>
          <w:lang w:val="pl-PL"/>
        </w:rPr>
        <w:t xml:space="preserve"> to </w:t>
      </w:r>
      <w:proofErr w:type="spellStart"/>
      <w:r w:rsidRPr="003F59DE">
        <w:rPr>
          <w:rStyle w:val="VerbatimChar"/>
          <w:lang w:val="pl-PL"/>
        </w:rPr>
        <w:t>MedInc</w:t>
      </w:r>
      <w:proofErr w:type="spellEnd"/>
      <w:r w:rsidRPr="003F59DE">
        <w:rPr>
          <w:lang w:val="pl-PL"/>
        </w:rPr>
        <w:t xml:space="preserve"> (średni dochód), ale nadal dawała gorsze wyniki niż model uwzględniający wszystkie cechy.</w:t>
      </w:r>
    </w:p>
    <w:p w:rsidR="000D41F1" w:rsidRPr="003F59DE" w:rsidRDefault="00273611">
      <w:pPr>
        <w:pStyle w:val="Compact"/>
        <w:numPr>
          <w:ilvl w:val="0"/>
          <w:numId w:val="3"/>
        </w:numPr>
        <w:rPr>
          <w:lang w:val="pl-PL"/>
        </w:rPr>
      </w:pPr>
      <w:r w:rsidRPr="003F59DE">
        <w:rPr>
          <w:b/>
          <w:bCs/>
          <w:lang w:val="pl-PL"/>
        </w:rPr>
        <w:t>Uczenie modelu na pojedynczych cechach zwiększa błąd</w:t>
      </w:r>
      <w:r w:rsidRPr="003F59DE">
        <w:rPr>
          <w:lang w:val="pl-PL"/>
        </w:rPr>
        <w:t>, co oznacza, że warto brać pod uwagę więcej informacji przy przewidywaniu cen nieruchomości.</w:t>
      </w:r>
    </w:p>
    <w:p w:rsidR="000D41F1" w:rsidRDefault="00273611">
      <w:pPr>
        <w:pStyle w:val="Nagwek2"/>
      </w:pPr>
      <w:bookmarkStart w:id="12" w:name="podsumowanie"/>
      <w:bookmarkEnd w:id="10"/>
      <w:bookmarkEnd w:id="11"/>
      <w:proofErr w:type="spellStart"/>
      <w:r>
        <w:t>Podsumowanie</w:t>
      </w:r>
      <w:proofErr w:type="spellEnd"/>
    </w:p>
    <w:p w:rsidR="000D41F1" w:rsidRPr="003F59DE" w:rsidRDefault="00273611">
      <w:pPr>
        <w:pStyle w:val="Compact"/>
        <w:numPr>
          <w:ilvl w:val="0"/>
          <w:numId w:val="4"/>
        </w:numPr>
        <w:rPr>
          <w:lang w:val="pl-PL"/>
        </w:rPr>
      </w:pPr>
      <w:r w:rsidRPr="003F59DE">
        <w:rPr>
          <w:lang w:val="pl-PL"/>
        </w:rPr>
        <w:t xml:space="preserve">Model wielowymiarowy daje </w:t>
      </w:r>
      <w:r w:rsidRPr="003F59DE">
        <w:rPr>
          <w:b/>
          <w:bCs/>
          <w:lang w:val="pl-PL"/>
        </w:rPr>
        <w:t>lepsze wyniki</w:t>
      </w:r>
      <w:r w:rsidRPr="003F59DE">
        <w:rPr>
          <w:lang w:val="pl-PL"/>
        </w:rPr>
        <w:t xml:space="preserve"> niż modele jednowymiarowe.</w:t>
      </w:r>
    </w:p>
    <w:p w:rsidR="000D41F1" w:rsidRPr="003F59DE" w:rsidRDefault="00273611">
      <w:pPr>
        <w:pStyle w:val="Compact"/>
        <w:numPr>
          <w:ilvl w:val="0"/>
          <w:numId w:val="4"/>
        </w:numPr>
        <w:rPr>
          <w:lang w:val="pl-PL"/>
        </w:rPr>
      </w:pPr>
      <w:r w:rsidRPr="003F59DE">
        <w:rPr>
          <w:b/>
          <w:bCs/>
          <w:lang w:val="pl-PL"/>
        </w:rPr>
        <w:t>Najlepiej przewidywać ceny domów na podstawie wszystkich cech naraz</w:t>
      </w:r>
      <w:r w:rsidRPr="003F59DE">
        <w:rPr>
          <w:lang w:val="pl-PL"/>
        </w:rPr>
        <w:t>.</w:t>
      </w:r>
      <w:bookmarkEnd w:id="0"/>
      <w:bookmarkEnd w:id="12"/>
    </w:p>
    <w:sectPr w:rsidR="000D41F1" w:rsidRPr="003F59D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F3830" w:rsidRDefault="002F3830">
      <w:pPr>
        <w:spacing w:after="0"/>
      </w:pPr>
      <w:r>
        <w:separator/>
      </w:r>
    </w:p>
  </w:endnote>
  <w:endnote w:type="continuationSeparator" w:id="0">
    <w:p w:rsidR="002F3830" w:rsidRDefault="002F38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F3830" w:rsidRDefault="002F3830">
      <w:r>
        <w:separator/>
      </w:r>
    </w:p>
  </w:footnote>
  <w:footnote w:type="continuationSeparator" w:id="0">
    <w:p w:rsidR="002F3830" w:rsidRDefault="002F38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C71E60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6EBE011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72475BFD"/>
    <w:multiLevelType w:val="hybridMultilevel"/>
    <w:tmpl w:val="A2EE3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D41F1"/>
    <w:rsid w:val="000D41F1"/>
    <w:rsid w:val="00273611"/>
    <w:rsid w:val="002F3830"/>
    <w:rsid w:val="003A39E0"/>
    <w:rsid w:val="003F59DE"/>
    <w:rsid w:val="0088693D"/>
    <w:rsid w:val="00F9547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ela-Siatka">
    <w:name w:val="Table Grid"/>
    <w:basedOn w:val="Standardowy"/>
    <w:rsid w:val="00F9547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rsid w:val="00F95479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F9547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ela-Siatka">
    <w:name w:val="Table Grid"/>
    <w:basedOn w:val="Standardowy"/>
    <w:rsid w:val="00F9547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rsid w:val="00F95479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F9547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krolikowski80/studia_WSB/tree/main/Wstep_do_AI/lab_1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microsoft.com/office/2007/relationships/stylesWithEffects" Target="stylesWithEffect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4</Pages>
  <Words>462</Words>
  <Characters>2640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chnik WTi</dc:creator>
  <cp:lastModifiedBy>Technik WTi</cp:lastModifiedBy>
  <cp:revision>3</cp:revision>
  <dcterms:created xsi:type="dcterms:W3CDTF">2025-03-10T04:31:00Z</dcterms:created>
  <dcterms:modified xsi:type="dcterms:W3CDTF">2025-03-10T22:27:00Z</dcterms:modified>
</cp:coreProperties>
</file>